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92AED" w14:textId="77777777" w:rsidR="00FF1F81" w:rsidRDefault="00FF1F81"/>
    <w:p w14:paraId="064B0873" w14:textId="77777777" w:rsidR="00FF1F81" w:rsidRDefault="00FF1F81"/>
    <w:p w14:paraId="332AD6D5" w14:textId="77777777" w:rsidR="00FF1F81" w:rsidRDefault="00FF1F81"/>
    <w:p w14:paraId="12CFD434" w14:textId="13BA9A94" w:rsidR="00FF1F81" w:rsidRDefault="00FF1F81">
      <w:r>
        <w:rPr>
          <w:noProof/>
        </w:rPr>
        <w:drawing>
          <wp:inline distT="0" distB="0" distL="0" distR="0" wp14:anchorId="248D01EC" wp14:editId="1349DD47">
            <wp:extent cx="5731510" cy="3222625"/>
            <wp:effectExtent l="0" t="0" r="2540" b="0"/>
            <wp:docPr id="2" name="Picture 2" descr="Graphical user interface, 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diagram, schematic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8D290" w14:textId="4B42E45C" w:rsidR="00FF1F81" w:rsidRDefault="00FF1F81"/>
    <w:p w14:paraId="603F759C" w14:textId="5A5CFE0B" w:rsidR="00FF1F81" w:rsidRDefault="00FF1F81" w:rsidP="00FF1F81">
      <w:pPr>
        <w:pStyle w:val="ListParagraph"/>
        <w:numPr>
          <w:ilvl w:val="0"/>
          <w:numId w:val="1"/>
        </w:numPr>
      </w:pPr>
      <w:r>
        <w:t xml:space="preserve">Setting the smart home set up by using the </w:t>
      </w:r>
      <w:proofErr w:type="gramStart"/>
      <w:r>
        <w:t>Home</w:t>
      </w:r>
      <w:proofErr w:type="gramEnd"/>
      <w:r>
        <w:t xml:space="preserve"> devices and configuring to wireless device</w:t>
      </w:r>
    </w:p>
    <w:p w14:paraId="3C8ACC81" w14:textId="11754653" w:rsidR="00FF1F81" w:rsidRDefault="00FF1F81" w:rsidP="00FF1F81">
      <w:r>
        <w:rPr>
          <w:noProof/>
        </w:rPr>
        <w:drawing>
          <wp:inline distT="0" distB="0" distL="0" distR="0" wp14:anchorId="3D8E6B81" wp14:editId="11C6C4B6">
            <wp:extent cx="5731510" cy="3222625"/>
            <wp:effectExtent l="0" t="0" r="2540" b="0"/>
            <wp:docPr id="3" name="Picture 3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78736" w14:textId="5787F77D" w:rsidR="00FF1F81" w:rsidRDefault="00FF1F81" w:rsidP="00FF1F81">
      <w:r>
        <w:t xml:space="preserve">Wireless </w:t>
      </w:r>
      <w:proofErr w:type="spellStart"/>
      <w:r>
        <w:t>devicee</w:t>
      </w:r>
      <w:proofErr w:type="spellEnd"/>
    </w:p>
    <w:p w14:paraId="162E5DE4" w14:textId="378FCAA6" w:rsidR="00FF1F81" w:rsidRDefault="00FF1F81" w:rsidP="00FF1F81">
      <w:r>
        <w:rPr>
          <w:noProof/>
        </w:rPr>
        <w:lastRenderedPageBreak/>
        <w:drawing>
          <wp:inline distT="0" distB="0" distL="0" distR="0" wp14:anchorId="6EDFFF7E" wp14:editId="5B1B0B5D">
            <wp:extent cx="5731510" cy="3222625"/>
            <wp:effectExtent l="0" t="0" r="2540" b="0"/>
            <wp:docPr id="4" name="Picture 4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E104F" w14:textId="0F434CF3" w:rsidR="00FF1F81" w:rsidRDefault="00FF1F81" w:rsidP="00FF1F81">
      <w:r>
        <w:t>In the Config of every device choose</w:t>
      </w:r>
    </w:p>
    <w:p w14:paraId="23EBD09C" w14:textId="4B301940" w:rsidR="00FF1F81" w:rsidRDefault="00FF1F81" w:rsidP="00FF1F81">
      <w:r>
        <w:rPr>
          <w:noProof/>
        </w:rPr>
        <w:drawing>
          <wp:inline distT="0" distB="0" distL="0" distR="0" wp14:anchorId="4FFFEED2" wp14:editId="713CF92D">
            <wp:extent cx="5731510" cy="3222625"/>
            <wp:effectExtent l="0" t="0" r="254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5874B" w14:textId="716A7FC6" w:rsidR="00FF1F81" w:rsidRDefault="00FF1F81" w:rsidP="00FF1F81">
      <w:r>
        <w:t>Home Gateway as IoT server</w:t>
      </w:r>
    </w:p>
    <w:p w14:paraId="1DB4D0A2" w14:textId="06560AF5" w:rsidR="00FF1F81" w:rsidRDefault="00FF1F81" w:rsidP="00FF1F81">
      <w:r>
        <w:t>In Advanced setting set as shown below</w:t>
      </w:r>
    </w:p>
    <w:p w14:paraId="2DEF048A" w14:textId="08BC36BA" w:rsidR="00FF1F81" w:rsidRDefault="00FF1F81" w:rsidP="00FF1F81">
      <w:r>
        <w:rPr>
          <w:noProof/>
        </w:rPr>
        <w:lastRenderedPageBreak/>
        <w:drawing>
          <wp:inline distT="0" distB="0" distL="0" distR="0" wp14:anchorId="2D76CFF2" wp14:editId="56FF6ECC">
            <wp:extent cx="5731510" cy="3222625"/>
            <wp:effectExtent l="0" t="0" r="254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his is done for all devices.</w:t>
      </w:r>
    </w:p>
    <w:p w14:paraId="378C2DC0" w14:textId="2A8EFAAC" w:rsidR="00FF1F81" w:rsidRDefault="00FF1F81" w:rsidP="00FF1F81">
      <w:r>
        <w:t>Monitor devices using</w:t>
      </w:r>
    </w:p>
    <w:p w14:paraId="4A335C12" w14:textId="2EEFEFF7" w:rsidR="00FF1F81" w:rsidRDefault="00FF1F81" w:rsidP="00FF1F81">
      <w:r>
        <w:t>IoT Monitor menu of smart phone</w:t>
      </w:r>
    </w:p>
    <w:p w14:paraId="45D5B0CB" w14:textId="288A094D" w:rsidR="00FF1F81" w:rsidRDefault="00FF1F81" w:rsidP="00FF1F81">
      <w:r>
        <w:rPr>
          <w:noProof/>
        </w:rPr>
        <w:drawing>
          <wp:inline distT="0" distB="0" distL="0" distR="0" wp14:anchorId="022D57BE" wp14:editId="6E114B7E">
            <wp:extent cx="5731510" cy="3222625"/>
            <wp:effectExtent l="0" t="0" r="254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3916F" w14:textId="3780D2C6" w:rsidR="00FF1F81" w:rsidRDefault="008D1551" w:rsidP="00FF1F81">
      <w:r>
        <w:t>Rules as below</w:t>
      </w:r>
    </w:p>
    <w:p w14:paraId="2247A9D6" w14:textId="77777777" w:rsidR="00FF1F81" w:rsidRDefault="00FF1F81" w:rsidP="00FF1F81"/>
    <w:p w14:paraId="0734F585" w14:textId="0D806C85" w:rsidR="004211BE" w:rsidRDefault="00FF1F81">
      <w:r>
        <w:rPr>
          <w:noProof/>
        </w:rPr>
        <w:lastRenderedPageBreak/>
        <w:drawing>
          <wp:inline distT="0" distB="0" distL="0" distR="0" wp14:anchorId="15BB9396" wp14:editId="581991AC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D7EB6" w14:textId="3E4AAAEE" w:rsidR="00FF1F81" w:rsidRDefault="00FF1F81">
      <w:r>
        <w:t>Setting Rules in IoT</w:t>
      </w:r>
    </w:p>
    <w:p w14:paraId="518C4CBE" w14:textId="77777777" w:rsidR="00FF1F81" w:rsidRDefault="00FF1F81"/>
    <w:sectPr w:rsidR="00FF1F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A3B29"/>
    <w:multiLevelType w:val="hybridMultilevel"/>
    <w:tmpl w:val="63D67A76"/>
    <w:lvl w:ilvl="0" w:tplc="18CCD4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2994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tTAyMjE3MzAxMTVR0lEKTi0uzszPAykwrAUACKlLeSwAAAA="/>
  </w:docVars>
  <w:rsids>
    <w:rsidRoot w:val="00FF1F81"/>
    <w:rsid w:val="004211BE"/>
    <w:rsid w:val="008D1551"/>
    <w:rsid w:val="00FF1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91B85"/>
  <w15:chartTrackingRefBased/>
  <w15:docId w15:val="{6D74A42B-F3DB-42BB-88E4-68A534740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1F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eraj Khanna</dc:creator>
  <cp:keywords/>
  <dc:description/>
  <cp:lastModifiedBy>Dheeraj Khanna</cp:lastModifiedBy>
  <cp:revision>1</cp:revision>
  <dcterms:created xsi:type="dcterms:W3CDTF">2022-05-16T07:03:00Z</dcterms:created>
  <dcterms:modified xsi:type="dcterms:W3CDTF">2022-05-16T07:09:00Z</dcterms:modified>
</cp:coreProperties>
</file>